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36FB" w:rsidRDefault="005C36FB" w:rsidP="005C36FB">
      <w:r>
        <w:rPr>
          <w:noProof/>
        </w:rPr>
        <mc:AlternateContent>
          <mc:Choice Requires="wps">
            <w:drawing>
              <wp:anchor distT="0" distB="0" distL="114300" distR="114300" simplePos="0" relativeHeight="251659264" behindDoc="0" locked="0" layoutInCell="1" allowOverlap="1" wp14:anchorId="08980B65" wp14:editId="4BF9E20E">
                <wp:simplePos x="0" y="0"/>
                <wp:positionH relativeFrom="column">
                  <wp:posOffset>1943100</wp:posOffset>
                </wp:positionH>
                <wp:positionV relativeFrom="paragraph">
                  <wp:posOffset>-323850</wp:posOffset>
                </wp:positionV>
                <wp:extent cx="3771900" cy="1809750"/>
                <wp:effectExtent l="0" t="0" r="19050" b="1905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1809750"/>
                        </a:xfrm>
                        <a:prstGeom prst="rect">
                          <a:avLst/>
                        </a:prstGeom>
                        <a:solidFill>
                          <a:srgbClr val="FFFFFF"/>
                        </a:solidFill>
                        <a:ln w="9525">
                          <a:solidFill>
                            <a:srgbClr val="000000"/>
                          </a:solidFill>
                          <a:miter lim="800000"/>
                          <a:headEnd/>
                          <a:tailEnd/>
                        </a:ln>
                      </wps:spPr>
                      <wps:txbx>
                        <w:txbxContent>
                          <w:p w:rsidR="00156513" w:rsidRDefault="00156513" w:rsidP="005C36FB">
                            <w:pPr>
                              <w:rPr>
                                <w:b/>
                              </w:rPr>
                            </w:pPr>
                          </w:p>
                          <w:p w:rsidR="00156513" w:rsidRPr="00051E45" w:rsidRDefault="00156513" w:rsidP="005C36FB">
                            <w:pPr>
                              <w:rPr>
                                <w:b/>
                              </w:rPr>
                            </w:pPr>
                            <w:smartTag w:uri="urn:schemas-microsoft-com:office:smarttags" w:element="place">
                              <w:smartTag w:uri="urn:schemas-microsoft-com:office:smarttags" w:element="PlaceName">
                                <w:r w:rsidRPr="00051E45">
                                  <w:rPr>
                                    <w:b/>
                                  </w:rPr>
                                  <w:t>Okaloosa</w:t>
                                </w:r>
                              </w:smartTag>
                              <w:r w:rsidRPr="00051E45">
                                <w:rPr>
                                  <w:b/>
                                </w:rPr>
                                <w:t xml:space="preserve"> </w:t>
                              </w:r>
                              <w:smartTag w:uri="urn:schemas-microsoft-com:office:smarttags" w:element="PlaceType">
                                <w:r w:rsidRPr="00051E45">
                                  <w:rPr>
                                    <w:b/>
                                  </w:rPr>
                                  <w:t>County</w:t>
                                </w:r>
                              </w:smartTag>
                            </w:smartTag>
                            <w:r w:rsidRPr="00051E45">
                              <w:rPr>
                                <w:b/>
                              </w:rPr>
                              <w:t xml:space="preserve"> Public Safety Coordinating Council</w:t>
                            </w:r>
                          </w:p>
                          <w:p w:rsidR="00156513" w:rsidRPr="00051E45" w:rsidRDefault="00156513" w:rsidP="005C36FB">
                            <w:pPr>
                              <w:rPr>
                                <w:b/>
                              </w:rPr>
                            </w:pPr>
                          </w:p>
                          <w:p w:rsidR="00156513" w:rsidRPr="00051E45" w:rsidRDefault="00156513" w:rsidP="005C36FB">
                            <w:pPr>
                              <w:rPr>
                                <w:b/>
                              </w:rPr>
                            </w:pPr>
                            <w:r w:rsidRPr="00051E45">
                              <w:rPr>
                                <w:b/>
                              </w:rPr>
                              <w:t>Committee Meeting Minutes</w:t>
                            </w:r>
                          </w:p>
                          <w:p w:rsidR="00156513" w:rsidRPr="00051E45" w:rsidRDefault="00156513" w:rsidP="005C36FB">
                            <w:pPr>
                              <w:rPr>
                                <w:b/>
                              </w:rPr>
                            </w:pPr>
                          </w:p>
                          <w:p w:rsidR="00156513" w:rsidRPr="00051E45" w:rsidRDefault="00156513" w:rsidP="005C36FB">
                            <w:pPr>
                              <w:rPr>
                                <w:b/>
                              </w:rPr>
                            </w:pPr>
                            <w:r>
                              <w:rPr>
                                <w:b/>
                              </w:rPr>
                              <w:t xml:space="preserve">Meeting:   </w:t>
                            </w:r>
                            <w:r w:rsidR="00852E67">
                              <w:rPr>
                                <w:b/>
                              </w:rPr>
                              <w:t>October 27</w:t>
                            </w:r>
                            <w:r w:rsidR="00852E67" w:rsidRPr="00852E67">
                              <w:rPr>
                                <w:b/>
                                <w:vertAlign w:val="superscript"/>
                              </w:rPr>
                              <w:t>th</w:t>
                            </w:r>
                            <w:r>
                              <w:rPr>
                                <w:b/>
                              </w:rPr>
                              <w:t>, 2022</w:t>
                            </w:r>
                            <w:r w:rsidRPr="00051E45">
                              <w:rPr>
                                <w:b/>
                              </w:rPr>
                              <w:t xml:space="preserve">     12:00 PM</w:t>
                            </w:r>
                          </w:p>
                          <w:p w:rsidR="00156513" w:rsidRPr="00051E45" w:rsidRDefault="00156513" w:rsidP="005C36FB">
                            <w:pPr>
                              <w:rPr>
                                <w:b/>
                              </w:rPr>
                            </w:pPr>
                          </w:p>
                          <w:p w:rsidR="00156513" w:rsidRPr="00051E45" w:rsidRDefault="00156513" w:rsidP="005C36FB">
                            <w:pPr>
                              <w:rPr>
                                <w:b/>
                              </w:rPr>
                            </w:pPr>
                            <w:r>
                              <w:rPr>
                                <w:b/>
                              </w:rPr>
                              <w:t>Courthouse Annex Extension</w:t>
                            </w:r>
                            <w:r w:rsidRPr="00051E45">
                              <w:rPr>
                                <w:b/>
                              </w:rPr>
                              <w:t xml:space="preserve">, </w:t>
                            </w:r>
                            <w:r w:rsidR="003026FE">
                              <w:rPr>
                                <w:b/>
                              </w:rPr>
                              <w:t>Fort Walton Bea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980B65" id="_x0000_t202" coordsize="21600,21600" o:spt="202" path="m,l,21600r21600,l21600,xe">
                <v:stroke joinstyle="miter"/>
                <v:path gradientshapeok="t" o:connecttype="rect"/>
              </v:shapetype>
              <v:shape id="Text Box 10" o:spid="_x0000_s1026" type="#_x0000_t202" style="position:absolute;margin-left:153pt;margin-top:-25.5pt;width:297pt;height:1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">
                <v:textbox>
                  <w:txbxContent>
                    <w:p w:rsidR="00156513" w:rsidRDefault="00156513" w:rsidP="005C36FB">
                      <w:pPr>
                        <w:rPr>
                          <w:b/>
                        </w:rPr>
                      </w:pPr>
                    </w:p>
                    <w:p w:rsidR="00156513" w:rsidRPr="00051E45" w:rsidRDefault="00156513" w:rsidP="005C36FB">
                      <w:pPr>
                        <w:rPr>
                          <w:b/>
                        </w:rPr>
                      </w:pPr>
                      <w:smartTag w:uri="urn:schemas-microsoft-com:office:smarttags" w:element="place">
                        <w:smartTag w:uri="urn:schemas-microsoft-com:office:smarttags" w:element="PlaceName">
                          <w:r w:rsidRPr="00051E45">
                            <w:rPr>
                              <w:b/>
                            </w:rPr>
                            <w:t>Okaloosa</w:t>
                          </w:r>
                        </w:smartTag>
                        <w:r w:rsidRPr="00051E45">
                          <w:rPr>
                            <w:b/>
                          </w:rPr>
                          <w:t xml:space="preserve"> </w:t>
                        </w:r>
                        <w:smartTag w:uri="urn:schemas-microsoft-com:office:smarttags" w:element="PlaceType">
                          <w:r w:rsidRPr="00051E45">
                            <w:rPr>
                              <w:b/>
                            </w:rPr>
                            <w:t>County</w:t>
                          </w:r>
                        </w:smartTag>
                      </w:smartTag>
                      <w:r w:rsidRPr="00051E45">
                        <w:rPr>
                          <w:b/>
                        </w:rPr>
                        <w:t xml:space="preserve"> Public Safety Coordinating Council</w:t>
                      </w:r>
                    </w:p>
                    <w:p w:rsidR="00156513" w:rsidRPr="00051E45" w:rsidRDefault="00156513" w:rsidP="005C36FB">
                      <w:pPr>
                        <w:rPr>
                          <w:b/>
                        </w:rPr>
                      </w:pPr>
                    </w:p>
                    <w:p w:rsidR="00156513" w:rsidRPr="00051E45" w:rsidRDefault="00156513" w:rsidP="005C36FB">
                      <w:pPr>
                        <w:rPr>
                          <w:b/>
                        </w:rPr>
                      </w:pPr>
                      <w:r w:rsidRPr="00051E45">
                        <w:rPr>
                          <w:b/>
                        </w:rPr>
                        <w:t>Committee Meeting Minutes</w:t>
                      </w:r>
                    </w:p>
                    <w:p w:rsidR="00156513" w:rsidRPr="00051E45" w:rsidRDefault="00156513" w:rsidP="005C36FB">
                      <w:pPr>
                        <w:rPr>
                          <w:b/>
                        </w:rPr>
                      </w:pPr>
                    </w:p>
                    <w:p w:rsidR="00156513" w:rsidRPr="00051E45" w:rsidRDefault="00156513" w:rsidP="005C36FB">
                      <w:pPr>
                        <w:rPr>
                          <w:b/>
                        </w:rPr>
                      </w:pPr>
                      <w:r>
                        <w:rPr>
                          <w:b/>
                        </w:rPr>
                        <w:t xml:space="preserve">Meeting:   </w:t>
                      </w:r>
                      <w:r w:rsidR="00852E67">
                        <w:rPr>
                          <w:b/>
                        </w:rPr>
                        <w:t>October 27</w:t>
                      </w:r>
                      <w:r w:rsidR="00852E67" w:rsidRPr="00852E67">
                        <w:rPr>
                          <w:b/>
                          <w:vertAlign w:val="superscript"/>
                        </w:rPr>
                        <w:t>th</w:t>
                      </w:r>
                      <w:r>
                        <w:rPr>
                          <w:b/>
                        </w:rPr>
                        <w:t>, 2022</w:t>
                      </w:r>
                      <w:r w:rsidRPr="00051E45">
                        <w:rPr>
                          <w:b/>
                        </w:rPr>
                        <w:t xml:space="preserve">     12:00 PM</w:t>
                      </w:r>
                    </w:p>
                    <w:p w:rsidR="00156513" w:rsidRPr="00051E45" w:rsidRDefault="00156513" w:rsidP="005C36FB">
                      <w:pPr>
                        <w:rPr>
                          <w:b/>
                        </w:rPr>
                      </w:pPr>
                    </w:p>
                    <w:p w:rsidR="00156513" w:rsidRPr="00051E45" w:rsidRDefault="00156513" w:rsidP="005C36FB">
                      <w:pPr>
                        <w:rPr>
                          <w:b/>
                        </w:rPr>
                      </w:pPr>
                      <w:r>
                        <w:rPr>
                          <w:b/>
                        </w:rPr>
                        <w:t>Courthouse Annex Extension</w:t>
                      </w:r>
                      <w:r w:rsidRPr="00051E45">
                        <w:rPr>
                          <w:b/>
                        </w:rPr>
                        <w:t xml:space="preserve">, </w:t>
                      </w:r>
                      <w:r w:rsidR="003026FE">
                        <w:rPr>
                          <w:b/>
                        </w:rPr>
                        <w:t>Fort Walton Beach</w:t>
                      </w:r>
                    </w:p>
                  </w:txbxContent>
                </v:textbox>
              </v:shape>
            </w:pict>
          </mc:Fallback>
        </mc:AlternateContent>
      </w:r>
      <w:r>
        <w:t xml:space="preserve">  </w:t>
      </w:r>
      <w:r>
        <w:rPr>
          <w:noProof/>
        </w:rPr>
        <mc:AlternateContent>
          <mc:Choice Requires="wpc">
            <w:drawing>
              <wp:inline distT="0" distB="0" distL="0" distR="0" wp14:anchorId="4C620E0C" wp14:editId="68C1CFD4">
                <wp:extent cx="1943100" cy="1600200"/>
                <wp:effectExtent l="0" t="0" r="0" b="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12" descr="clip_image00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28600" y="0"/>
                            <a:ext cx="1143000" cy="1371283"/>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709221DC" id="Canvas 9" o:spid="_x0000_s1026" editas="canvas" style="width:153pt;height:126pt;mso-position-horizontal-relative:char;mso-position-vertical-relative:line" coordsize="19431,160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9431;height:16002;visibility:visible;mso-wrap-style:square">
                  <v:fill o:detectmouseclick="t"/>
                  <v:path o:connecttype="none"/>
                </v:shape>
                <v:shape id="Picture 12" o:spid="_x0000_s1028" type="#_x0000_t75" alt="clip_image001" style="position:absolute;left:2286;width:11430;height:13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">
                  <v:imagedata r:id="rId8" o:title="clip_image001"/>
                </v:shape>
                <w10:anchorlock/>
              </v:group>
            </w:pict>
          </mc:Fallback>
        </mc:AlternateContent>
      </w:r>
    </w:p>
    <w:p w:rsidR="005C36FB" w:rsidRDefault="005C36FB" w:rsidP="005C36FB">
      <w:pPr>
        <w:widowControl w:val="0"/>
      </w:pPr>
    </w:p>
    <w:p w:rsidR="005C36FB" w:rsidRDefault="005C36FB" w:rsidP="005C36FB">
      <w:pPr>
        <w:widowControl w:val="0"/>
        <w:jc w:val="center"/>
        <w:rPr>
          <w:b/>
        </w:rPr>
      </w:pPr>
      <w:r w:rsidRPr="00DE4CC2">
        <w:rPr>
          <w:b/>
        </w:rPr>
        <w:t>Public Safety Coordinating Council Members</w:t>
      </w:r>
    </w:p>
    <w:p w:rsidR="005C36FB" w:rsidRPr="00DE4CC2" w:rsidRDefault="005C36FB" w:rsidP="005C36FB">
      <w:pPr>
        <w:widowControl w:val="0"/>
        <w:jc w:val="center"/>
        <w:rPr>
          <w:b/>
        </w:rPr>
      </w:pPr>
    </w:p>
    <w:tbl>
      <w:tblPr>
        <w:tblStyle w:val="TableGrid"/>
        <w:tblW w:w="0" w:type="auto"/>
        <w:tblLook w:val="04A0" w:firstRow="1" w:lastRow="0" w:firstColumn="1" w:lastColumn="0" w:noHBand="0" w:noVBand="1"/>
      </w:tblPr>
      <w:tblGrid>
        <w:gridCol w:w="1090"/>
        <w:gridCol w:w="2890"/>
        <w:gridCol w:w="4650"/>
      </w:tblGrid>
      <w:tr w:rsidR="005C36FB" w:rsidTr="00315B73">
        <w:tc>
          <w:tcPr>
            <w:tcW w:w="1098" w:type="dxa"/>
          </w:tcPr>
          <w:p w:rsidR="005C36FB" w:rsidRDefault="005C36FB" w:rsidP="00315B73">
            <w:pPr>
              <w:widowControl w:val="0"/>
            </w:pPr>
            <w:r>
              <w:t>Present</w:t>
            </w:r>
          </w:p>
        </w:tc>
        <w:tc>
          <w:tcPr>
            <w:tcW w:w="2970" w:type="dxa"/>
          </w:tcPr>
          <w:p w:rsidR="005C36FB" w:rsidRDefault="005C36FB" w:rsidP="00315B73">
            <w:pPr>
              <w:widowControl w:val="0"/>
              <w:jc w:val="center"/>
            </w:pPr>
            <w:r>
              <w:t xml:space="preserve">Name </w:t>
            </w:r>
          </w:p>
        </w:tc>
        <w:tc>
          <w:tcPr>
            <w:tcW w:w="4788" w:type="dxa"/>
          </w:tcPr>
          <w:p w:rsidR="005C36FB" w:rsidRDefault="005C36FB" w:rsidP="00315B73">
            <w:pPr>
              <w:widowControl w:val="0"/>
              <w:jc w:val="center"/>
            </w:pPr>
            <w:r>
              <w:t>Agency</w:t>
            </w:r>
          </w:p>
        </w:tc>
      </w:tr>
      <w:tr w:rsidR="005C36FB" w:rsidTr="00315B73">
        <w:tc>
          <w:tcPr>
            <w:tcW w:w="1098" w:type="dxa"/>
          </w:tcPr>
          <w:p w:rsidR="005C36FB" w:rsidRDefault="00F95A66" w:rsidP="00315B73">
            <w:pPr>
              <w:widowControl w:val="0"/>
              <w:jc w:val="center"/>
            </w:pPr>
            <w:r>
              <w:t>x</w:t>
            </w:r>
          </w:p>
        </w:tc>
        <w:tc>
          <w:tcPr>
            <w:tcW w:w="2970" w:type="dxa"/>
          </w:tcPr>
          <w:p w:rsidR="005C36FB" w:rsidRDefault="006659DD" w:rsidP="00315B73">
            <w:pPr>
              <w:widowControl w:val="0"/>
            </w:pPr>
            <w:r>
              <w:t>Paul Mixon</w:t>
            </w:r>
          </w:p>
        </w:tc>
        <w:tc>
          <w:tcPr>
            <w:tcW w:w="4788" w:type="dxa"/>
          </w:tcPr>
          <w:p w:rsidR="005C36FB" w:rsidRDefault="005C36FB" w:rsidP="00315B73">
            <w:pPr>
              <w:widowControl w:val="0"/>
            </w:pPr>
            <w:r>
              <w:t>Board of County Commissioners</w:t>
            </w:r>
          </w:p>
        </w:tc>
      </w:tr>
      <w:tr w:rsidR="005C36FB" w:rsidTr="00315B73">
        <w:tc>
          <w:tcPr>
            <w:tcW w:w="1098" w:type="dxa"/>
          </w:tcPr>
          <w:p w:rsidR="005C36FB" w:rsidRDefault="005C36FB" w:rsidP="00315B73">
            <w:pPr>
              <w:widowControl w:val="0"/>
              <w:jc w:val="center"/>
            </w:pPr>
            <w:r>
              <w:t>x</w:t>
            </w:r>
          </w:p>
        </w:tc>
        <w:tc>
          <w:tcPr>
            <w:tcW w:w="2970" w:type="dxa"/>
          </w:tcPr>
          <w:p w:rsidR="005C36FB" w:rsidRDefault="00A00892" w:rsidP="00315B73">
            <w:pPr>
              <w:widowControl w:val="0"/>
            </w:pPr>
            <w:r>
              <w:t>Nolan Weeks</w:t>
            </w:r>
          </w:p>
        </w:tc>
        <w:tc>
          <w:tcPr>
            <w:tcW w:w="4788" w:type="dxa"/>
          </w:tcPr>
          <w:p w:rsidR="005C36FB" w:rsidRDefault="005C36FB" w:rsidP="00315B73">
            <w:pPr>
              <w:widowControl w:val="0"/>
            </w:pPr>
            <w:r>
              <w:t>Chief Corrections Officer</w:t>
            </w:r>
          </w:p>
        </w:tc>
      </w:tr>
      <w:tr w:rsidR="00852E67" w:rsidTr="00315B73">
        <w:tc>
          <w:tcPr>
            <w:tcW w:w="1098" w:type="dxa"/>
          </w:tcPr>
          <w:p w:rsidR="00852E67" w:rsidRDefault="00852E67" w:rsidP="00315B73">
            <w:pPr>
              <w:widowControl w:val="0"/>
              <w:jc w:val="center"/>
            </w:pPr>
            <w:r>
              <w:t>x</w:t>
            </w:r>
          </w:p>
        </w:tc>
        <w:tc>
          <w:tcPr>
            <w:tcW w:w="2970" w:type="dxa"/>
          </w:tcPr>
          <w:p w:rsidR="00852E67" w:rsidRDefault="00852E67" w:rsidP="00315B73">
            <w:pPr>
              <w:widowControl w:val="0"/>
            </w:pPr>
            <w:r>
              <w:t>April McDaniel</w:t>
            </w:r>
          </w:p>
        </w:tc>
        <w:tc>
          <w:tcPr>
            <w:tcW w:w="4788" w:type="dxa"/>
          </w:tcPr>
          <w:p w:rsidR="00852E67" w:rsidRDefault="00852E67" w:rsidP="007653D0">
            <w:pPr>
              <w:widowControl w:val="0"/>
            </w:pPr>
            <w:r>
              <w:t xml:space="preserve">Major </w:t>
            </w:r>
            <w:r w:rsidR="007653D0">
              <w:t xml:space="preserve">of </w:t>
            </w:r>
            <w:r>
              <w:t xml:space="preserve">Corrections </w:t>
            </w:r>
          </w:p>
        </w:tc>
      </w:tr>
      <w:tr w:rsidR="005C36FB" w:rsidTr="00315B73">
        <w:tc>
          <w:tcPr>
            <w:tcW w:w="1098" w:type="dxa"/>
          </w:tcPr>
          <w:p w:rsidR="005C36FB" w:rsidRDefault="005C36FB" w:rsidP="00315B73">
            <w:pPr>
              <w:widowControl w:val="0"/>
              <w:jc w:val="center"/>
            </w:pPr>
          </w:p>
        </w:tc>
        <w:tc>
          <w:tcPr>
            <w:tcW w:w="2970" w:type="dxa"/>
          </w:tcPr>
          <w:p w:rsidR="005C36FB" w:rsidRDefault="00002AD4" w:rsidP="00315B73">
            <w:pPr>
              <w:widowControl w:val="0"/>
            </w:pPr>
            <w:r>
              <w:t>Judge Polson</w:t>
            </w:r>
          </w:p>
        </w:tc>
        <w:tc>
          <w:tcPr>
            <w:tcW w:w="4788" w:type="dxa"/>
          </w:tcPr>
          <w:p w:rsidR="005C36FB" w:rsidRDefault="005C36FB" w:rsidP="00315B73">
            <w:pPr>
              <w:widowControl w:val="0"/>
            </w:pPr>
            <w:r>
              <w:t>Circuit Judge</w:t>
            </w:r>
            <w:bookmarkStart w:id="0" w:name="_GoBack"/>
            <w:bookmarkEnd w:id="0"/>
          </w:p>
        </w:tc>
      </w:tr>
      <w:tr w:rsidR="005C36FB" w:rsidTr="00315B73">
        <w:tc>
          <w:tcPr>
            <w:tcW w:w="1098" w:type="dxa"/>
          </w:tcPr>
          <w:p w:rsidR="005C36FB" w:rsidRDefault="005C36FB" w:rsidP="00315B73">
            <w:pPr>
              <w:widowControl w:val="0"/>
              <w:jc w:val="center"/>
            </w:pPr>
          </w:p>
        </w:tc>
        <w:tc>
          <w:tcPr>
            <w:tcW w:w="2970" w:type="dxa"/>
          </w:tcPr>
          <w:p w:rsidR="005C36FB" w:rsidRDefault="00002AD4" w:rsidP="00315B73">
            <w:pPr>
              <w:widowControl w:val="0"/>
            </w:pPr>
            <w:r>
              <w:t>Judge Mason</w:t>
            </w:r>
          </w:p>
        </w:tc>
        <w:tc>
          <w:tcPr>
            <w:tcW w:w="4788" w:type="dxa"/>
          </w:tcPr>
          <w:p w:rsidR="005C36FB" w:rsidRDefault="005C36FB" w:rsidP="00315B73">
            <w:pPr>
              <w:widowControl w:val="0"/>
            </w:pPr>
            <w:r>
              <w:t>County Judge</w:t>
            </w:r>
          </w:p>
        </w:tc>
      </w:tr>
      <w:tr w:rsidR="005C36FB" w:rsidTr="00315B73">
        <w:tc>
          <w:tcPr>
            <w:tcW w:w="1098" w:type="dxa"/>
          </w:tcPr>
          <w:p w:rsidR="005C36FB" w:rsidRDefault="00852E67" w:rsidP="00315B73">
            <w:pPr>
              <w:widowControl w:val="0"/>
              <w:jc w:val="center"/>
            </w:pPr>
            <w:r>
              <w:t>x</w:t>
            </w:r>
          </w:p>
        </w:tc>
        <w:tc>
          <w:tcPr>
            <w:tcW w:w="2970" w:type="dxa"/>
          </w:tcPr>
          <w:p w:rsidR="005C36FB" w:rsidRDefault="00E251F9" w:rsidP="00315B73">
            <w:pPr>
              <w:widowControl w:val="0"/>
            </w:pPr>
            <w:r>
              <w:t>Craig Coffey</w:t>
            </w:r>
          </w:p>
        </w:tc>
        <w:tc>
          <w:tcPr>
            <w:tcW w:w="4788" w:type="dxa"/>
          </w:tcPr>
          <w:p w:rsidR="005C36FB" w:rsidRDefault="00E251F9" w:rsidP="00315B73">
            <w:pPr>
              <w:widowControl w:val="0"/>
            </w:pPr>
            <w:r>
              <w:t>Deputy County Administrator</w:t>
            </w:r>
          </w:p>
        </w:tc>
      </w:tr>
      <w:tr w:rsidR="005C36FB" w:rsidTr="00315B73">
        <w:tc>
          <w:tcPr>
            <w:tcW w:w="1098" w:type="dxa"/>
          </w:tcPr>
          <w:p w:rsidR="005C36FB" w:rsidRDefault="005C36FB" w:rsidP="00315B73">
            <w:pPr>
              <w:widowControl w:val="0"/>
              <w:jc w:val="center"/>
            </w:pPr>
          </w:p>
        </w:tc>
        <w:tc>
          <w:tcPr>
            <w:tcW w:w="2970" w:type="dxa"/>
          </w:tcPr>
          <w:p w:rsidR="005C36FB" w:rsidRDefault="006C7316" w:rsidP="00315B73">
            <w:pPr>
              <w:widowControl w:val="0"/>
            </w:pPr>
            <w:r>
              <w:t>Michelle Sandler</w:t>
            </w:r>
          </w:p>
        </w:tc>
        <w:tc>
          <w:tcPr>
            <w:tcW w:w="4788" w:type="dxa"/>
          </w:tcPr>
          <w:p w:rsidR="005C36FB" w:rsidRDefault="005C36FB" w:rsidP="00315B73">
            <w:pPr>
              <w:widowControl w:val="0"/>
            </w:pPr>
            <w:r>
              <w:t>Assistant State Attorney</w:t>
            </w:r>
          </w:p>
        </w:tc>
      </w:tr>
      <w:tr w:rsidR="005C36FB" w:rsidTr="00315B73">
        <w:tc>
          <w:tcPr>
            <w:tcW w:w="1098" w:type="dxa"/>
          </w:tcPr>
          <w:p w:rsidR="005C36FB" w:rsidRDefault="005C36FB" w:rsidP="00315B73">
            <w:pPr>
              <w:widowControl w:val="0"/>
              <w:jc w:val="center"/>
            </w:pPr>
          </w:p>
        </w:tc>
        <w:tc>
          <w:tcPr>
            <w:tcW w:w="2970" w:type="dxa"/>
          </w:tcPr>
          <w:p w:rsidR="005C36FB" w:rsidRDefault="005C36FB" w:rsidP="00315B73">
            <w:pPr>
              <w:widowControl w:val="0"/>
            </w:pPr>
            <w:r>
              <w:t>Charles Russell</w:t>
            </w:r>
          </w:p>
        </w:tc>
        <w:tc>
          <w:tcPr>
            <w:tcW w:w="4788" w:type="dxa"/>
          </w:tcPr>
          <w:p w:rsidR="005C36FB" w:rsidRDefault="005C36FB" w:rsidP="00315B73">
            <w:pPr>
              <w:widowControl w:val="0"/>
            </w:pPr>
            <w:r>
              <w:t>Assistant Public Defender</w:t>
            </w:r>
          </w:p>
        </w:tc>
      </w:tr>
      <w:tr w:rsidR="005C36FB" w:rsidTr="00315B73">
        <w:tc>
          <w:tcPr>
            <w:tcW w:w="1098" w:type="dxa"/>
          </w:tcPr>
          <w:p w:rsidR="005C36FB" w:rsidRDefault="005C36FB" w:rsidP="00315B73">
            <w:pPr>
              <w:widowControl w:val="0"/>
              <w:jc w:val="center"/>
            </w:pPr>
          </w:p>
          <w:p w:rsidR="005C36FB" w:rsidRDefault="005C36FB" w:rsidP="00315B73">
            <w:pPr>
              <w:widowControl w:val="0"/>
              <w:jc w:val="center"/>
            </w:pPr>
          </w:p>
        </w:tc>
        <w:tc>
          <w:tcPr>
            <w:tcW w:w="2970" w:type="dxa"/>
          </w:tcPr>
          <w:p w:rsidR="005C36FB" w:rsidRDefault="005C36FB" w:rsidP="00315B73">
            <w:pPr>
              <w:widowControl w:val="0"/>
            </w:pPr>
          </w:p>
          <w:p w:rsidR="005C36FB" w:rsidRDefault="005C36FB" w:rsidP="00315B73">
            <w:pPr>
              <w:widowControl w:val="0"/>
            </w:pPr>
            <w:r>
              <w:t>Robert Kemp</w:t>
            </w:r>
          </w:p>
        </w:tc>
        <w:tc>
          <w:tcPr>
            <w:tcW w:w="4788" w:type="dxa"/>
          </w:tcPr>
          <w:p w:rsidR="005C36FB" w:rsidRDefault="005C36FB" w:rsidP="00315B73">
            <w:pPr>
              <w:widowControl w:val="0"/>
            </w:pPr>
            <w:r>
              <w:t>Circuit Administrator, Florida Department of Corrections, Probation and Parole Services</w:t>
            </w:r>
          </w:p>
        </w:tc>
      </w:tr>
      <w:tr w:rsidR="005C36FB" w:rsidTr="00315B73">
        <w:tc>
          <w:tcPr>
            <w:tcW w:w="1098" w:type="dxa"/>
          </w:tcPr>
          <w:p w:rsidR="005C36FB" w:rsidRDefault="005C36FB" w:rsidP="00315B73">
            <w:pPr>
              <w:widowControl w:val="0"/>
              <w:jc w:val="center"/>
            </w:pPr>
            <w:r>
              <w:t>x</w:t>
            </w:r>
          </w:p>
        </w:tc>
        <w:tc>
          <w:tcPr>
            <w:tcW w:w="2970" w:type="dxa"/>
          </w:tcPr>
          <w:p w:rsidR="005C36FB" w:rsidRDefault="005C36FB" w:rsidP="00315B73">
            <w:pPr>
              <w:widowControl w:val="0"/>
            </w:pPr>
            <w:r>
              <w:t>Kelli Huckabee</w:t>
            </w:r>
          </w:p>
        </w:tc>
        <w:tc>
          <w:tcPr>
            <w:tcW w:w="4788" w:type="dxa"/>
          </w:tcPr>
          <w:p w:rsidR="005C36FB" w:rsidRDefault="005C36FB" w:rsidP="00315B73">
            <w:pPr>
              <w:widowControl w:val="0"/>
            </w:pPr>
            <w:r>
              <w:t>Pretrial Services</w:t>
            </w:r>
          </w:p>
        </w:tc>
      </w:tr>
      <w:tr w:rsidR="005C36FB" w:rsidTr="00315B73">
        <w:tc>
          <w:tcPr>
            <w:tcW w:w="1098" w:type="dxa"/>
          </w:tcPr>
          <w:p w:rsidR="005C36FB" w:rsidRDefault="005C36FB" w:rsidP="00315B73">
            <w:pPr>
              <w:widowControl w:val="0"/>
              <w:jc w:val="center"/>
            </w:pPr>
          </w:p>
          <w:p w:rsidR="005C36FB" w:rsidRDefault="005C36FB" w:rsidP="00315B73">
            <w:pPr>
              <w:widowControl w:val="0"/>
              <w:jc w:val="center"/>
            </w:pPr>
          </w:p>
        </w:tc>
        <w:tc>
          <w:tcPr>
            <w:tcW w:w="2970" w:type="dxa"/>
          </w:tcPr>
          <w:p w:rsidR="005C36FB" w:rsidRDefault="005C36FB" w:rsidP="00315B73">
            <w:pPr>
              <w:widowControl w:val="0"/>
            </w:pPr>
          </w:p>
          <w:p w:rsidR="005C36FB" w:rsidRDefault="005C36FB" w:rsidP="00315B73">
            <w:pPr>
              <w:widowControl w:val="0"/>
            </w:pPr>
            <w:r>
              <w:t xml:space="preserve">Tina </w:t>
            </w:r>
            <w:proofErr w:type="spellStart"/>
            <w:r>
              <w:t>Ferland</w:t>
            </w:r>
            <w:proofErr w:type="spellEnd"/>
            <w:r>
              <w:t xml:space="preserve"> </w:t>
            </w:r>
          </w:p>
        </w:tc>
        <w:tc>
          <w:tcPr>
            <w:tcW w:w="4788" w:type="dxa"/>
          </w:tcPr>
          <w:p w:rsidR="005C36FB" w:rsidRDefault="005C36FB" w:rsidP="00315B73">
            <w:pPr>
              <w:widowControl w:val="0"/>
            </w:pPr>
            <w:r>
              <w:t>Judicial Corrections Services, County Probation Provider</w:t>
            </w:r>
          </w:p>
        </w:tc>
      </w:tr>
    </w:tbl>
    <w:p w:rsidR="005C36FB" w:rsidRDefault="005C36FB" w:rsidP="005C36FB">
      <w:pPr>
        <w:widowControl w:val="0"/>
      </w:pPr>
    </w:p>
    <w:p w:rsidR="005C36FB" w:rsidRPr="0056760B" w:rsidRDefault="005C36FB" w:rsidP="005C36FB">
      <w:pPr>
        <w:widowControl w:val="0"/>
        <w:rPr>
          <w:b/>
        </w:rPr>
      </w:pPr>
      <w:r>
        <w:rPr>
          <w:b/>
        </w:rPr>
        <w:t>Other</w:t>
      </w:r>
      <w:r w:rsidRPr="0056760B">
        <w:rPr>
          <w:b/>
        </w:rPr>
        <w:t xml:space="preserve"> Attendees:</w:t>
      </w:r>
    </w:p>
    <w:p w:rsidR="00DF6DCB" w:rsidRDefault="00DF6DCB" w:rsidP="005C36FB">
      <w:pPr>
        <w:widowControl w:val="0"/>
      </w:pPr>
    </w:p>
    <w:p w:rsidR="005C36FB" w:rsidRDefault="00852E67" w:rsidP="005C36FB">
      <w:pPr>
        <w:widowControl w:val="0"/>
      </w:pPr>
      <w:r>
        <w:t>Tiffany Metz</w:t>
      </w:r>
      <w:r w:rsidR="005C36FB">
        <w:t>, Department of Corrections</w:t>
      </w:r>
    </w:p>
    <w:p w:rsidR="005C36FB" w:rsidRDefault="005C36FB" w:rsidP="005C36FB">
      <w:pPr>
        <w:widowControl w:val="0"/>
      </w:pPr>
      <w:r>
        <w:t xml:space="preserve">Susan Priddy, </w:t>
      </w:r>
      <w:proofErr w:type="spellStart"/>
      <w:r>
        <w:t>Corizon</w:t>
      </w:r>
      <w:proofErr w:type="spellEnd"/>
      <w:r>
        <w:t xml:space="preserve"> Health Services, Department of Corrections</w:t>
      </w:r>
    </w:p>
    <w:p w:rsidR="006C7316" w:rsidRDefault="00180A50" w:rsidP="005C36FB">
      <w:pPr>
        <w:widowControl w:val="0"/>
      </w:pPr>
      <w:r>
        <w:t xml:space="preserve">Trisha </w:t>
      </w:r>
      <w:proofErr w:type="spellStart"/>
      <w:r>
        <w:t>Feagan</w:t>
      </w:r>
      <w:proofErr w:type="spellEnd"/>
      <w:r w:rsidR="006C7316">
        <w:t xml:space="preserve">, </w:t>
      </w:r>
      <w:proofErr w:type="spellStart"/>
      <w:r w:rsidR="006C7316">
        <w:t>Corizon</w:t>
      </w:r>
      <w:proofErr w:type="spellEnd"/>
      <w:r w:rsidR="006C7316">
        <w:t xml:space="preserve"> Health Services, Department of Corrections</w:t>
      </w:r>
    </w:p>
    <w:p w:rsidR="005C36FB" w:rsidRDefault="005C36FB" w:rsidP="005C36FB">
      <w:pPr>
        <w:widowControl w:val="0"/>
      </w:pPr>
      <w:r>
        <w:t>Larry McFarland</w:t>
      </w:r>
      <w:r w:rsidR="005F19F7">
        <w:t>,</w:t>
      </w:r>
      <w:r w:rsidR="00002AD4">
        <w:t xml:space="preserve"> Bridgeway Center, Inc</w:t>
      </w:r>
    </w:p>
    <w:p w:rsidR="005C36FB" w:rsidRDefault="005C36FB" w:rsidP="005C36FB">
      <w:pPr>
        <w:widowControl w:val="0"/>
      </w:pPr>
      <w:r>
        <w:t>John Anderson, Okaloosa Clerk of Court Office</w:t>
      </w:r>
    </w:p>
    <w:p w:rsidR="00002AD4" w:rsidRDefault="00852E67" w:rsidP="005C36FB">
      <w:pPr>
        <w:widowControl w:val="0"/>
      </w:pPr>
      <w:r>
        <w:t xml:space="preserve">Matthew Harrison, </w:t>
      </w:r>
      <w:r w:rsidR="00002AD4">
        <w:t>Okaloosa County Sheriff’s Office</w:t>
      </w:r>
    </w:p>
    <w:p w:rsidR="00852E67" w:rsidRDefault="00852E67" w:rsidP="005C36FB">
      <w:pPr>
        <w:widowControl w:val="0"/>
      </w:pPr>
      <w:r>
        <w:t>Andrea Oliver, Department of Corrections</w:t>
      </w:r>
    </w:p>
    <w:p w:rsidR="00BB1827" w:rsidRDefault="00BB1827" w:rsidP="005C36FB">
      <w:pPr>
        <w:widowControl w:val="0"/>
      </w:pPr>
    </w:p>
    <w:p w:rsidR="005C36FB" w:rsidRPr="006C7316" w:rsidRDefault="00D761C1" w:rsidP="005C36FB">
      <w:pPr>
        <w:widowControl w:val="0"/>
      </w:pPr>
      <w:r>
        <w:t>Meeting opened at 12:</w:t>
      </w:r>
      <w:r w:rsidR="00E03C4D">
        <w:t>0</w:t>
      </w:r>
      <w:r w:rsidR="00F95A66">
        <w:t>3</w:t>
      </w:r>
      <w:r w:rsidR="005C36FB">
        <w:t xml:space="preserve"> pm.</w:t>
      </w:r>
      <w:r w:rsidR="004A0D35">
        <w:rPr>
          <w:b/>
        </w:rPr>
        <w:t xml:space="preserve"> </w:t>
      </w:r>
    </w:p>
    <w:p w:rsidR="004A0D35" w:rsidRDefault="004A0D35" w:rsidP="005C36FB">
      <w:pPr>
        <w:widowControl w:val="0"/>
        <w:rPr>
          <w:b/>
        </w:rPr>
      </w:pPr>
    </w:p>
    <w:p w:rsidR="005C36FB" w:rsidRDefault="005C36FB" w:rsidP="005C36FB">
      <w:pPr>
        <w:widowControl w:val="0"/>
        <w:rPr>
          <w:b/>
        </w:rPr>
      </w:pPr>
      <w:r>
        <w:rPr>
          <w:b/>
        </w:rPr>
        <w:t>Welcome:</w:t>
      </w:r>
    </w:p>
    <w:p w:rsidR="005C36FB" w:rsidRDefault="005C36FB" w:rsidP="005C36FB">
      <w:pPr>
        <w:widowControl w:val="0"/>
        <w:rPr>
          <w:b/>
        </w:rPr>
      </w:pPr>
      <w:r>
        <w:rPr>
          <w:b/>
        </w:rPr>
        <w:t>Minutes/Commissioner Report</w:t>
      </w:r>
    </w:p>
    <w:p w:rsidR="005C36FB" w:rsidRPr="006C7316" w:rsidRDefault="004A0D35" w:rsidP="005C36FB">
      <w:pPr>
        <w:pStyle w:val="ListParagraph"/>
        <w:widowControl w:val="0"/>
        <w:numPr>
          <w:ilvl w:val="0"/>
          <w:numId w:val="1"/>
        </w:numPr>
        <w:rPr>
          <w:b/>
        </w:rPr>
      </w:pPr>
      <w:proofErr w:type="gramStart"/>
      <w:r>
        <w:t>a</w:t>
      </w:r>
      <w:proofErr w:type="gramEnd"/>
      <w:r>
        <w:t xml:space="preserve">. </w:t>
      </w:r>
      <w:r w:rsidR="00B72DF0">
        <w:t xml:space="preserve">Commissioner </w:t>
      </w:r>
      <w:proofErr w:type="spellStart"/>
      <w:r w:rsidR="00B72DF0">
        <w:t>Mixon</w:t>
      </w:r>
      <w:proofErr w:type="spellEnd"/>
      <w:r w:rsidR="00B72DF0">
        <w:t xml:space="preserve"> opened the meeting and welcomed everyone. </w:t>
      </w:r>
    </w:p>
    <w:p w:rsidR="00EF4FD2" w:rsidRDefault="00A00892" w:rsidP="00B72DF0">
      <w:pPr>
        <w:widowControl w:val="0"/>
        <w:ind w:left="720"/>
      </w:pPr>
      <w:r>
        <w:rPr>
          <w:b/>
        </w:rPr>
        <w:t xml:space="preserve">b. </w:t>
      </w:r>
      <w:r w:rsidR="00E03C4D">
        <w:t>Th</w:t>
      </w:r>
      <w:r w:rsidR="00EF4FD2">
        <w:t>e minutes were approved as sent by the majority</w:t>
      </w:r>
    </w:p>
    <w:p w:rsidR="00C7063D" w:rsidRPr="00581DD3" w:rsidRDefault="00E03C4D" w:rsidP="005C36FB">
      <w:pPr>
        <w:pStyle w:val="ListParagraph"/>
        <w:widowControl w:val="0"/>
      </w:pPr>
      <w:r w:rsidRPr="00581DD3">
        <w:t xml:space="preserve"> </w:t>
      </w:r>
    </w:p>
    <w:p w:rsidR="005C36FB" w:rsidRDefault="005C36FB" w:rsidP="005C36FB">
      <w:pPr>
        <w:pStyle w:val="ListParagraph"/>
        <w:widowControl w:val="0"/>
        <w:numPr>
          <w:ilvl w:val="0"/>
          <w:numId w:val="1"/>
        </w:numPr>
        <w:rPr>
          <w:b/>
        </w:rPr>
      </w:pPr>
      <w:r w:rsidRPr="002C30D9">
        <w:rPr>
          <w:b/>
        </w:rPr>
        <w:t>Old Business</w:t>
      </w:r>
    </w:p>
    <w:p w:rsidR="00F95A66" w:rsidRDefault="00A00892" w:rsidP="004E4A79">
      <w:pPr>
        <w:pStyle w:val="ListParagraph"/>
        <w:widowControl w:val="0"/>
        <w:numPr>
          <w:ilvl w:val="0"/>
          <w:numId w:val="9"/>
        </w:numPr>
        <w:rPr>
          <w:bCs/>
        </w:rPr>
      </w:pPr>
      <w:r w:rsidRPr="00F95A66">
        <w:rPr>
          <w:bCs/>
        </w:rPr>
        <w:t xml:space="preserve">Chief Weeks discussed the </w:t>
      </w:r>
      <w:r w:rsidR="007653D0">
        <w:rPr>
          <w:bCs/>
        </w:rPr>
        <w:t xml:space="preserve">FCAC Accreditation assessment </w:t>
      </w:r>
      <w:r w:rsidRPr="00F95A66">
        <w:rPr>
          <w:bCs/>
        </w:rPr>
        <w:t xml:space="preserve">and </w:t>
      </w:r>
      <w:r w:rsidR="00F95A66">
        <w:rPr>
          <w:bCs/>
        </w:rPr>
        <w:t xml:space="preserve">advised that the assessment was successful.  Chief Weeks advised the Florida Model Jail Standards assessment will now consist of 2 inspections, including 1 unannounced visit and 1 announced visit. </w:t>
      </w:r>
    </w:p>
    <w:p w:rsidR="00F95A66" w:rsidRDefault="00F95A66" w:rsidP="00F95A66">
      <w:pPr>
        <w:pStyle w:val="ListParagraph"/>
        <w:widowControl w:val="0"/>
        <w:numPr>
          <w:ilvl w:val="0"/>
          <w:numId w:val="9"/>
        </w:numPr>
        <w:rPr>
          <w:bCs/>
        </w:rPr>
      </w:pPr>
      <w:r>
        <w:rPr>
          <w:bCs/>
        </w:rPr>
        <w:lastRenderedPageBreak/>
        <w:t xml:space="preserve">Tiffany Metz </w:t>
      </w:r>
      <w:r w:rsidR="00A00892" w:rsidRPr="00F95A66">
        <w:rPr>
          <w:bCs/>
        </w:rPr>
        <w:t xml:space="preserve">provided a detailed update on </w:t>
      </w:r>
      <w:r>
        <w:rPr>
          <w:bCs/>
        </w:rPr>
        <w:t xml:space="preserve">the current status of programs.  Tiffany advised that </w:t>
      </w:r>
      <w:r w:rsidR="00E021FE">
        <w:rPr>
          <w:bCs/>
        </w:rPr>
        <w:t>there</w:t>
      </w:r>
      <w:r>
        <w:rPr>
          <w:bCs/>
        </w:rPr>
        <w:t xml:space="preserve"> will </w:t>
      </w:r>
      <w:r w:rsidR="00E021FE">
        <w:rPr>
          <w:bCs/>
        </w:rPr>
        <w:t xml:space="preserve">potentially </w:t>
      </w:r>
      <w:r>
        <w:rPr>
          <w:bCs/>
        </w:rPr>
        <w:t>be a new program known as Celebrate Recovery, a 12-st</w:t>
      </w:r>
      <w:r w:rsidR="00E021FE">
        <w:rPr>
          <w:bCs/>
        </w:rPr>
        <w:t>ep faith based recovery program</w:t>
      </w:r>
      <w:r>
        <w:rPr>
          <w:bCs/>
        </w:rPr>
        <w:t xml:space="preserve"> that will be implemented and available to those applicable inmates in the facility.</w:t>
      </w:r>
    </w:p>
    <w:p w:rsidR="005C36FB" w:rsidRPr="002C30D9" w:rsidRDefault="005C36FB" w:rsidP="005C36FB">
      <w:pPr>
        <w:pStyle w:val="ListParagraph"/>
        <w:widowControl w:val="0"/>
        <w:numPr>
          <w:ilvl w:val="0"/>
          <w:numId w:val="1"/>
        </w:numPr>
        <w:rPr>
          <w:b/>
        </w:rPr>
      </w:pPr>
      <w:r>
        <w:rPr>
          <w:b/>
        </w:rPr>
        <w:t>Jail Report</w:t>
      </w:r>
    </w:p>
    <w:p w:rsidR="001C4A4C" w:rsidRPr="00156513" w:rsidRDefault="00114A47" w:rsidP="00156513">
      <w:pPr>
        <w:pStyle w:val="ListParagraph"/>
        <w:numPr>
          <w:ilvl w:val="0"/>
          <w:numId w:val="4"/>
        </w:numPr>
      </w:pPr>
      <w:r>
        <w:t>Chief Weeks</w:t>
      </w:r>
      <w:r w:rsidR="00E03C4D">
        <w:t xml:space="preserve"> presented the statistics report</w:t>
      </w:r>
      <w:r w:rsidR="00156513">
        <w:rPr>
          <w:bCs/>
        </w:rPr>
        <w:t xml:space="preserve"> and </w:t>
      </w:r>
      <w:r w:rsidR="00BB71CA">
        <w:rPr>
          <w:bCs/>
        </w:rPr>
        <w:t xml:space="preserve">attendees </w:t>
      </w:r>
      <w:r w:rsidR="00156513">
        <w:rPr>
          <w:bCs/>
        </w:rPr>
        <w:t>had no questions.</w:t>
      </w:r>
    </w:p>
    <w:p w:rsidR="00156513" w:rsidRDefault="00156513" w:rsidP="00156513">
      <w:pPr>
        <w:pStyle w:val="ListParagraph"/>
        <w:ind w:left="1080"/>
      </w:pPr>
    </w:p>
    <w:p w:rsidR="005C36FB" w:rsidRPr="00F34785" w:rsidRDefault="005C36FB" w:rsidP="005C36FB">
      <w:pPr>
        <w:pStyle w:val="ListParagraph"/>
        <w:numPr>
          <w:ilvl w:val="0"/>
          <w:numId w:val="1"/>
        </w:numPr>
        <w:rPr>
          <w:b/>
          <w:bCs/>
        </w:rPr>
      </w:pPr>
      <w:r>
        <w:t xml:space="preserve">  </w:t>
      </w:r>
      <w:r w:rsidRPr="00F34785">
        <w:rPr>
          <w:b/>
          <w:bCs/>
        </w:rPr>
        <w:t>Pretrial Services Report</w:t>
      </w:r>
    </w:p>
    <w:p w:rsidR="006B3879" w:rsidRPr="00D22010" w:rsidRDefault="00BA3FD6" w:rsidP="006B3879">
      <w:pPr>
        <w:pStyle w:val="ListParagraph"/>
        <w:widowControl w:val="0"/>
        <w:numPr>
          <w:ilvl w:val="0"/>
          <w:numId w:val="8"/>
        </w:numPr>
        <w:rPr>
          <w:b/>
        </w:rPr>
      </w:pPr>
      <w:r w:rsidRPr="006B3879">
        <w:rPr>
          <w:bCs/>
        </w:rPr>
        <w:t xml:space="preserve">Kelli Huckabee </w:t>
      </w:r>
      <w:r w:rsidR="001C4A4C" w:rsidRPr="006B3879">
        <w:rPr>
          <w:bCs/>
        </w:rPr>
        <w:t>provided a report for review on pretrial services statistics.</w:t>
      </w:r>
      <w:r w:rsidR="00E021FE">
        <w:rPr>
          <w:bCs/>
        </w:rPr>
        <w:t xml:space="preserve">  Kelli Huckabee advised that the amount of GPS monitor cases and Mental Health cases have seen a significant increase.  </w:t>
      </w:r>
    </w:p>
    <w:p w:rsidR="00D22010" w:rsidRPr="00D22010" w:rsidRDefault="00D22010" w:rsidP="00D22010">
      <w:pPr>
        <w:widowControl w:val="0"/>
        <w:rPr>
          <w:b/>
        </w:rPr>
      </w:pPr>
    </w:p>
    <w:p w:rsidR="005C36FB" w:rsidRPr="00D22010" w:rsidRDefault="005C36FB" w:rsidP="00D22010">
      <w:pPr>
        <w:pStyle w:val="ListParagraph"/>
        <w:widowControl w:val="0"/>
        <w:numPr>
          <w:ilvl w:val="0"/>
          <w:numId w:val="1"/>
        </w:numPr>
        <w:rPr>
          <w:b/>
        </w:rPr>
      </w:pPr>
      <w:r w:rsidRPr="00D22010">
        <w:rPr>
          <w:b/>
        </w:rPr>
        <w:t>New Business</w:t>
      </w:r>
    </w:p>
    <w:p w:rsidR="00E021FE" w:rsidRDefault="00E021FE" w:rsidP="00180A50">
      <w:pPr>
        <w:pStyle w:val="ListParagraph"/>
        <w:widowControl w:val="0"/>
        <w:numPr>
          <w:ilvl w:val="1"/>
          <w:numId w:val="1"/>
        </w:numPr>
        <w:rPr>
          <w:bCs/>
        </w:rPr>
      </w:pPr>
      <w:r>
        <w:rPr>
          <w:bCs/>
        </w:rPr>
        <w:t>Chief Weeks advised the 2</w:t>
      </w:r>
      <w:r w:rsidRPr="00E021FE">
        <w:rPr>
          <w:bCs/>
          <w:vertAlign w:val="superscript"/>
        </w:rPr>
        <w:t>nd</w:t>
      </w:r>
      <w:r>
        <w:rPr>
          <w:bCs/>
        </w:rPr>
        <w:t xml:space="preserve"> Excelsior Award was provided to the Okaloosa Cou</w:t>
      </w:r>
      <w:r w:rsidR="00CC0059">
        <w:rPr>
          <w:bCs/>
        </w:rPr>
        <w:t>nty Department of Corrections and the meeting is scheduled for February 3</w:t>
      </w:r>
      <w:r w:rsidR="00CC0059" w:rsidRPr="00CC0059">
        <w:rPr>
          <w:bCs/>
          <w:vertAlign w:val="superscript"/>
        </w:rPr>
        <w:t>rd</w:t>
      </w:r>
      <w:r w:rsidR="00CC0059">
        <w:rPr>
          <w:bCs/>
        </w:rPr>
        <w:t xml:space="preserve"> 2022.</w:t>
      </w:r>
    </w:p>
    <w:p w:rsidR="00CC0059" w:rsidRDefault="00CC0059" w:rsidP="00180A50">
      <w:pPr>
        <w:pStyle w:val="ListParagraph"/>
        <w:widowControl w:val="0"/>
        <w:numPr>
          <w:ilvl w:val="1"/>
          <w:numId w:val="1"/>
        </w:numPr>
        <w:rPr>
          <w:bCs/>
        </w:rPr>
      </w:pPr>
      <w:r>
        <w:rPr>
          <w:bCs/>
        </w:rPr>
        <w:t>Chief Weeks provided an update on the new install of the Work Crew Building.</w:t>
      </w:r>
    </w:p>
    <w:p w:rsidR="00CC0059" w:rsidRDefault="00CC0059" w:rsidP="00180A50">
      <w:pPr>
        <w:pStyle w:val="ListParagraph"/>
        <w:widowControl w:val="0"/>
        <w:numPr>
          <w:ilvl w:val="1"/>
          <w:numId w:val="1"/>
        </w:numPr>
        <w:rPr>
          <w:bCs/>
        </w:rPr>
      </w:pPr>
      <w:r>
        <w:rPr>
          <w:bCs/>
        </w:rPr>
        <w:t>Chief Weeks advised the Okaloosa County Jail is in its beginning phases of the new jail design planning.  It was noted Chief Weeks, Major McDaniel and Craig Coffey are regularly discussing the jail design.</w:t>
      </w:r>
    </w:p>
    <w:p w:rsidR="00CC0059" w:rsidRPr="00CC0059" w:rsidRDefault="00CC0059" w:rsidP="00CC0059">
      <w:pPr>
        <w:pStyle w:val="ListParagraph"/>
        <w:widowControl w:val="0"/>
        <w:numPr>
          <w:ilvl w:val="1"/>
          <w:numId w:val="1"/>
        </w:numPr>
        <w:rPr>
          <w:bCs/>
        </w:rPr>
      </w:pPr>
      <w:r>
        <w:rPr>
          <w:bCs/>
        </w:rPr>
        <w:t xml:space="preserve">Chief Weeks advised of the new uncertified corrections technician role in that it helps to allow certified officers to be available in other necessary roles. </w:t>
      </w:r>
    </w:p>
    <w:p w:rsidR="005A5ABF" w:rsidRPr="00CC0059" w:rsidRDefault="00180A50" w:rsidP="00CC0059">
      <w:pPr>
        <w:pStyle w:val="ListParagraph"/>
        <w:widowControl w:val="0"/>
        <w:numPr>
          <w:ilvl w:val="1"/>
          <w:numId w:val="1"/>
        </w:numPr>
        <w:rPr>
          <w:bCs/>
        </w:rPr>
      </w:pPr>
      <w:r>
        <w:rPr>
          <w:bCs/>
        </w:rPr>
        <w:t xml:space="preserve">Chief Weeks provided an update on the Corrections Cadet Program advising </w:t>
      </w:r>
      <w:r w:rsidR="00CC0059">
        <w:rPr>
          <w:bCs/>
        </w:rPr>
        <w:t>there is currently 9 corrections cadets, 11 corrections technici</w:t>
      </w:r>
      <w:r w:rsidR="007D1710">
        <w:rPr>
          <w:bCs/>
        </w:rPr>
        <w:t>ans, which leaves 14 vacancies.  It was discussed that the Career Fair in Crestview successfully aided in new-hires.</w:t>
      </w:r>
    </w:p>
    <w:p w:rsidR="007D1710" w:rsidRDefault="007D1710" w:rsidP="00796486">
      <w:pPr>
        <w:pStyle w:val="ListParagraph"/>
        <w:widowControl w:val="0"/>
        <w:numPr>
          <w:ilvl w:val="1"/>
          <w:numId w:val="1"/>
        </w:numPr>
        <w:rPr>
          <w:bCs/>
        </w:rPr>
      </w:pPr>
      <w:r>
        <w:rPr>
          <w:bCs/>
        </w:rPr>
        <w:t xml:space="preserve">Larry McFarland advised of a new director for </w:t>
      </w:r>
      <w:proofErr w:type="spellStart"/>
      <w:r>
        <w:rPr>
          <w:bCs/>
        </w:rPr>
        <w:t>Bridgeway</w:t>
      </w:r>
      <w:proofErr w:type="spellEnd"/>
      <w:r>
        <w:rPr>
          <w:bCs/>
        </w:rPr>
        <w:t xml:space="preserve"> and advised there were issues regarding employment/hiring and there is currently 3 vacancies. </w:t>
      </w:r>
    </w:p>
    <w:p w:rsidR="00937FCE" w:rsidRDefault="00180A50" w:rsidP="00796486">
      <w:pPr>
        <w:pStyle w:val="ListParagraph"/>
        <w:widowControl w:val="0"/>
        <w:numPr>
          <w:ilvl w:val="1"/>
          <w:numId w:val="1"/>
        </w:numPr>
        <w:rPr>
          <w:bCs/>
        </w:rPr>
      </w:pPr>
      <w:r w:rsidRPr="007D1710">
        <w:rPr>
          <w:bCs/>
        </w:rPr>
        <w:t xml:space="preserve">Larry McFarland provided an update on the </w:t>
      </w:r>
      <w:r w:rsidR="007D1710">
        <w:rPr>
          <w:bCs/>
        </w:rPr>
        <w:t>Mental Health Diversion Program.</w:t>
      </w:r>
    </w:p>
    <w:p w:rsidR="007D1710" w:rsidRDefault="007D1710" w:rsidP="00796486">
      <w:pPr>
        <w:pStyle w:val="ListParagraph"/>
        <w:widowControl w:val="0"/>
        <w:numPr>
          <w:ilvl w:val="1"/>
          <w:numId w:val="1"/>
        </w:numPr>
        <w:rPr>
          <w:bCs/>
        </w:rPr>
      </w:pPr>
      <w:r>
        <w:rPr>
          <w:bCs/>
        </w:rPr>
        <w:t>Larry McFarland advised of the new Ambulatory Detox program as an initial step to full detox.  This program is to begin November 1</w:t>
      </w:r>
      <w:r w:rsidRPr="007D1710">
        <w:rPr>
          <w:bCs/>
          <w:vertAlign w:val="superscript"/>
        </w:rPr>
        <w:t>st</w:t>
      </w:r>
      <w:r>
        <w:rPr>
          <w:bCs/>
        </w:rPr>
        <w:t>, 2022 at 6 a.m.  Larry McFarland advised this program will be staffed with nurses and counselors and will be led as a day-by-day program.</w:t>
      </w:r>
    </w:p>
    <w:p w:rsidR="007D1710" w:rsidRPr="007D1710" w:rsidRDefault="007D1710" w:rsidP="00796486">
      <w:pPr>
        <w:pStyle w:val="ListParagraph"/>
        <w:widowControl w:val="0"/>
        <w:numPr>
          <w:ilvl w:val="1"/>
          <w:numId w:val="1"/>
        </w:numPr>
        <w:rPr>
          <w:bCs/>
        </w:rPr>
      </w:pPr>
      <w:r>
        <w:rPr>
          <w:bCs/>
        </w:rPr>
        <w:t>Larry McFarland advised of the opening for the Cold-Night Shelter, through One Hopeful Place, to be held on November 9</w:t>
      </w:r>
      <w:r w:rsidRPr="007D1710">
        <w:rPr>
          <w:bCs/>
          <w:vertAlign w:val="superscript"/>
        </w:rPr>
        <w:t>th</w:t>
      </w:r>
      <w:r>
        <w:rPr>
          <w:bCs/>
        </w:rPr>
        <w:t>, 2022 at 10 a.m.  The shelter will be available on cold-nights that reach below 40 degrees</w:t>
      </w:r>
      <w:r w:rsidR="00B72DF0">
        <w:rPr>
          <w:bCs/>
        </w:rPr>
        <w:t xml:space="preserve"> between the hours of 6 p.m. and 6 a.m.  Larry McFarland advised the women’s shelter is currently expanding and adding new beds.</w:t>
      </w:r>
    </w:p>
    <w:p w:rsidR="00B72DF0" w:rsidRPr="00B72DF0" w:rsidRDefault="001C1141" w:rsidP="00B72DF0">
      <w:pPr>
        <w:pStyle w:val="ListParagraph"/>
        <w:widowControl w:val="0"/>
        <w:numPr>
          <w:ilvl w:val="0"/>
          <w:numId w:val="1"/>
        </w:numPr>
        <w:rPr>
          <w:b/>
          <w:bCs/>
        </w:rPr>
      </w:pPr>
      <w:r w:rsidRPr="001C1141">
        <w:rPr>
          <w:b/>
          <w:bCs/>
        </w:rPr>
        <w:t>Closing Announcements</w:t>
      </w:r>
    </w:p>
    <w:p w:rsidR="00B72DF0" w:rsidRDefault="00B72DF0" w:rsidP="00B72DF0">
      <w:pPr>
        <w:pStyle w:val="ListParagraph"/>
        <w:widowControl w:val="0"/>
        <w:numPr>
          <w:ilvl w:val="0"/>
          <w:numId w:val="10"/>
        </w:numPr>
        <w:rPr>
          <w:bCs/>
        </w:rPr>
      </w:pPr>
      <w:r>
        <w:rPr>
          <w:bCs/>
        </w:rPr>
        <w:t xml:space="preserve">Commissioner </w:t>
      </w:r>
      <w:proofErr w:type="spellStart"/>
      <w:r>
        <w:rPr>
          <w:bCs/>
        </w:rPr>
        <w:t>Mixon</w:t>
      </w:r>
      <w:proofErr w:type="spellEnd"/>
      <w:r>
        <w:rPr>
          <w:bCs/>
        </w:rPr>
        <w:t xml:space="preserve"> indicated the next PSCC meeting will be held on the north end on February 16</w:t>
      </w:r>
      <w:r w:rsidRPr="00B72DF0">
        <w:rPr>
          <w:bCs/>
          <w:vertAlign w:val="superscript"/>
        </w:rPr>
        <w:t>th</w:t>
      </w:r>
      <w:r>
        <w:rPr>
          <w:bCs/>
        </w:rPr>
        <w:t>, 2023.</w:t>
      </w:r>
    </w:p>
    <w:p w:rsidR="00B72DF0" w:rsidRPr="00B72DF0" w:rsidRDefault="00B72DF0" w:rsidP="00B72DF0">
      <w:pPr>
        <w:pStyle w:val="ListParagraph"/>
        <w:widowControl w:val="0"/>
        <w:numPr>
          <w:ilvl w:val="0"/>
          <w:numId w:val="10"/>
        </w:numPr>
        <w:rPr>
          <w:bCs/>
        </w:rPr>
      </w:pPr>
      <w:r>
        <w:rPr>
          <w:bCs/>
        </w:rPr>
        <w:t>This was a short meeting due to low attendance.</w:t>
      </w:r>
    </w:p>
    <w:p w:rsidR="00180A50" w:rsidRDefault="00180A50" w:rsidP="005C36FB">
      <w:pPr>
        <w:pStyle w:val="ListParagraph"/>
        <w:widowControl w:val="0"/>
        <w:ind w:left="1080"/>
        <w:rPr>
          <w:bCs/>
        </w:rPr>
      </w:pPr>
    </w:p>
    <w:p w:rsidR="005C36FB" w:rsidRDefault="005C36FB" w:rsidP="005C36FB">
      <w:pPr>
        <w:widowControl w:val="0"/>
      </w:pPr>
      <w:r>
        <w:t xml:space="preserve">Meeting ended at </w:t>
      </w:r>
      <w:r w:rsidR="00B72DF0">
        <w:t>12:40</w:t>
      </w:r>
      <w:r w:rsidR="00836303">
        <w:t xml:space="preserve"> </w:t>
      </w:r>
      <w:r w:rsidR="00E64CAB">
        <w:t>pm</w:t>
      </w:r>
      <w:r>
        <w:t xml:space="preserve">.    </w:t>
      </w:r>
    </w:p>
    <w:p w:rsidR="00A752FF" w:rsidRDefault="00A752FF"/>
    <w:sectPr w:rsidR="00A752FF" w:rsidSect="00315B73">
      <w:footerReference w:type="even" r:id="rId9"/>
      <w:footerReference w:type="default" r:id="rId10"/>
      <w:pgSz w:w="12240" w:h="15840"/>
      <w:pgMar w:top="990" w:right="1800" w:bottom="81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4C8E" w:rsidRDefault="000B4C8E">
      <w:r>
        <w:separator/>
      </w:r>
    </w:p>
  </w:endnote>
  <w:endnote w:type="continuationSeparator" w:id="0">
    <w:p w:rsidR="000B4C8E" w:rsidRDefault="000B4C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6513" w:rsidRDefault="00156513" w:rsidP="00315B7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156513" w:rsidRDefault="00156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6513" w:rsidRDefault="00156513" w:rsidP="00315B7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653D0">
      <w:rPr>
        <w:rStyle w:val="PageNumber"/>
        <w:noProof/>
      </w:rPr>
      <w:t>2</w:t>
    </w:r>
    <w:r>
      <w:rPr>
        <w:rStyle w:val="PageNumber"/>
      </w:rPr>
      <w:fldChar w:fldCharType="end"/>
    </w:r>
  </w:p>
  <w:p w:rsidR="00156513" w:rsidRDefault="001565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4C8E" w:rsidRDefault="000B4C8E">
      <w:r>
        <w:separator/>
      </w:r>
    </w:p>
  </w:footnote>
  <w:footnote w:type="continuationSeparator" w:id="0">
    <w:p w:rsidR="000B4C8E" w:rsidRDefault="000B4C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B61EB"/>
    <w:multiLevelType w:val="hybridMultilevel"/>
    <w:tmpl w:val="5CB64AA0"/>
    <w:lvl w:ilvl="0" w:tplc="14D6D1CE">
      <w:start w:val="1"/>
      <w:numFmt w:val="decimal"/>
      <w:lvlText w:val="%1."/>
      <w:lvlJc w:val="left"/>
      <w:pPr>
        <w:tabs>
          <w:tab w:val="num" w:pos="765"/>
        </w:tabs>
        <w:ind w:left="765" w:hanging="405"/>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D5B02C1"/>
    <w:multiLevelType w:val="hybridMultilevel"/>
    <w:tmpl w:val="8EA02796"/>
    <w:lvl w:ilvl="0" w:tplc="04090019">
      <w:start w:val="1"/>
      <w:numFmt w:val="lowerLetter"/>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2" w15:restartNumberingAfterBreak="0">
    <w:nsid w:val="0DFF2B82"/>
    <w:multiLevelType w:val="hybridMultilevel"/>
    <w:tmpl w:val="CD083FFC"/>
    <w:lvl w:ilvl="0" w:tplc="AE36DB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242B12"/>
    <w:multiLevelType w:val="hybridMultilevel"/>
    <w:tmpl w:val="2F1CC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54548"/>
    <w:multiLevelType w:val="hybridMultilevel"/>
    <w:tmpl w:val="F9B2BE88"/>
    <w:lvl w:ilvl="0" w:tplc="36E8DCE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9D44045"/>
    <w:multiLevelType w:val="hybridMultilevel"/>
    <w:tmpl w:val="DCF0893C"/>
    <w:lvl w:ilvl="0" w:tplc="4C32AC2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065BA0"/>
    <w:multiLevelType w:val="hybridMultilevel"/>
    <w:tmpl w:val="4C441D7C"/>
    <w:lvl w:ilvl="0" w:tplc="EB20D1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C9E0E40"/>
    <w:multiLevelType w:val="hybridMultilevel"/>
    <w:tmpl w:val="4922015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6B6D0F24"/>
    <w:multiLevelType w:val="hybridMultilevel"/>
    <w:tmpl w:val="76089660"/>
    <w:lvl w:ilvl="0" w:tplc="98BCDE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C901A7C"/>
    <w:multiLevelType w:val="hybridMultilevel"/>
    <w:tmpl w:val="4D701578"/>
    <w:lvl w:ilvl="0" w:tplc="519894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9"/>
  </w:num>
  <w:num w:numId="3">
    <w:abstractNumId w:val="8"/>
  </w:num>
  <w:num w:numId="4">
    <w:abstractNumId w:val="6"/>
  </w:num>
  <w:num w:numId="5">
    <w:abstractNumId w:val="1"/>
  </w:num>
  <w:num w:numId="6">
    <w:abstractNumId w:val="0"/>
  </w:num>
  <w:num w:numId="7">
    <w:abstractNumId w:val="4"/>
  </w:num>
  <w:num w:numId="8">
    <w:abstractNumId w:val="5"/>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sDAxMrQ0NTEwM7VQ0lEKTi0uzszPAymwrAUAfTGQcCwAAAA="/>
  </w:docVars>
  <w:rsids>
    <w:rsidRoot w:val="005C36FB"/>
    <w:rsid w:val="00002AD4"/>
    <w:rsid w:val="00016837"/>
    <w:rsid w:val="000174B1"/>
    <w:rsid w:val="0007121D"/>
    <w:rsid w:val="000B4C8E"/>
    <w:rsid w:val="000B6DEC"/>
    <w:rsid w:val="000F47AB"/>
    <w:rsid w:val="00114A47"/>
    <w:rsid w:val="00120436"/>
    <w:rsid w:val="001401B6"/>
    <w:rsid w:val="00141739"/>
    <w:rsid w:val="00143295"/>
    <w:rsid w:val="00156513"/>
    <w:rsid w:val="00156F94"/>
    <w:rsid w:val="00160A28"/>
    <w:rsid w:val="00171952"/>
    <w:rsid w:val="00180A50"/>
    <w:rsid w:val="001B30DF"/>
    <w:rsid w:val="001B3B4E"/>
    <w:rsid w:val="001C1141"/>
    <w:rsid w:val="001C4A4C"/>
    <w:rsid w:val="001D2DF7"/>
    <w:rsid w:val="001D5338"/>
    <w:rsid w:val="001D7DE3"/>
    <w:rsid w:val="00206394"/>
    <w:rsid w:val="00247716"/>
    <w:rsid w:val="0028021B"/>
    <w:rsid w:val="00292617"/>
    <w:rsid w:val="002A653E"/>
    <w:rsid w:val="002C10C1"/>
    <w:rsid w:val="002F660D"/>
    <w:rsid w:val="003026FE"/>
    <w:rsid w:val="00315B73"/>
    <w:rsid w:val="0032007C"/>
    <w:rsid w:val="00335066"/>
    <w:rsid w:val="003519D7"/>
    <w:rsid w:val="00372925"/>
    <w:rsid w:val="003751E4"/>
    <w:rsid w:val="0038183D"/>
    <w:rsid w:val="003B4479"/>
    <w:rsid w:val="004203A3"/>
    <w:rsid w:val="00434F72"/>
    <w:rsid w:val="004A06C3"/>
    <w:rsid w:val="004A0D35"/>
    <w:rsid w:val="004F3FE0"/>
    <w:rsid w:val="004F5A0B"/>
    <w:rsid w:val="00505762"/>
    <w:rsid w:val="00513D01"/>
    <w:rsid w:val="00524CB1"/>
    <w:rsid w:val="005375D1"/>
    <w:rsid w:val="00544E55"/>
    <w:rsid w:val="00552214"/>
    <w:rsid w:val="00555DD7"/>
    <w:rsid w:val="00575087"/>
    <w:rsid w:val="0058268F"/>
    <w:rsid w:val="005A3372"/>
    <w:rsid w:val="005A5ABF"/>
    <w:rsid w:val="005B7839"/>
    <w:rsid w:val="005C36FB"/>
    <w:rsid w:val="005D304F"/>
    <w:rsid w:val="005D30B9"/>
    <w:rsid w:val="005E7A48"/>
    <w:rsid w:val="005F19F7"/>
    <w:rsid w:val="00615F85"/>
    <w:rsid w:val="006659DD"/>
    <w:rsid w:val="00666630"/>
    <w:rsid w:val="00671B50"/>
    <w:rsid w:val="006A7DCF"/>
    <w:rsid w:val="006B3879"/>
    <w:rsid w:val="006C108C"/>
    <w:rsid w:val="006C7316"/>
    <w:rsid w:val="006E47EC"/>
    <w:rsid w:val="00701C36"/>
    <w:rsid w:val="00717AA6"/>
    <w:rsid w:val="0072166A"/>
    <w:rsid w:val="00722BB9"/>
    <w:rsid w:val="00730BFB"/>
    <w:rsid w:val="00737FF0"/>
    <w:rsid w:val="007653D0"/>
    <w:rsid w:val="00796EE5"/>
    <w:rsid w:val="007C46E9"/>
    <w:rsid w:val="007D1710"/>
    <w:rsid w:val="007E0317"/>
    <w:rsid w:val="0080542A"/>
    <w:rsid w:val="008062DD"/>
    <w:rsid w:val="00836303"/>
    <w:rsid w:val="00852E67"/>
    <w:rsid w:val="008722F1"/>
    <w:rsid w:val="008726C5"/>
    <w:rsid w:val="008F4887"/>
    <w:rsid w:val="00930725"/>
    <w:rsid w:val="00937FCE"/>
    <w:rsid w:val="009404CB"/>
    <w:rsid w:val="00981C07"/>
    <w:rsid w:val="009974B6"/>
    <w:rsid w:val="009F3826"/>
    <w:rsid w:val="00A00892"/>
    <w:rsid w:val="00A3192B"/>
    <w:rsid w:val="00A3290D"/>
    <w:rsid w:val="00A41294"/>
    <w:rsid w:val="00A47F5A"/>
    <w:rsid w:val="00A64051"/>
    <w:rsid w:val="00A752FF"/>
    <w:rsid w:val="00A775D7"/>
    <w:rsid w:val="00A901B4"/>
    <w:rsid w:val="00AB14FF"/>
    <w:rsid w:val="00AC3EB3"/>
    <w:rsid w:val="00AD7B6E"/>
    <w:rsid w:val="00B07EE1"/>
    <w:rsid w:val="00B17162"/>
    <w:rsid w:val="00B72DF0"/>
    <w:rsid w:val="00B821C2"/>
    <w:rsid w:val="00B8482A"/>
    <w:rsid w:val="00BA3FD6"/>
    <w:rsid w:val="00BB1827"/>
    <w:rsid w:val="00BB71CA"/>
    <w:rsid w:val="00BD4D3C"/>
    <w:rsid w:val="00C059EF"/>
    <w:rsid w:val="00C3075A"/>
    <w:rsid w:val="00C355D1"/>
    <w:rsid w:val="00C47033"/>
    <w:rsid w:val="00C519C7"/>
    <w:rsid w:val="00C7063D"/>
    <w:rsid w:val="00C7577A"/>
    <w:rsid w:val="00C805F9"/>
    <w:rsid w:val="00C84E72"/>
    <w:rsid w:val="00C92F6D"/>
    <w:rsid w:val="00CB2014"/>
    <w:rsid w:val="00CC0059"/>
    <w:rsid w:val="00D03263"/>
    <w:rsid w:val="00D22010"/>
    <w:rsid w:val="00D46731"/>
    <w:rsid w:val="00D6245E"/>
    <w:rsid w:val="00D65E6F"/>
    <w:rsid w:val="00D761C1"/>
    <w:rsid w:val="00D90562"/>
    <w:rsid w:val="00DB544F"/>
    <w:rsid w:val="00DF6DCB"/>
    <w:rsid w:val="00E021FE"/>
    <w:rsid w:val="00E03C4D"/>
    <w:rsid w:val="00E059B2"/>
    <w:rsid w:val="00E06409"/>
    <w:rsid w:val="00E121EE"/>
    <w:rsid w:val="00E129D1"/>
    <w:rsid w:val="00E2449E"/>
    <w:rsid w:val="00E251F9"/>
    <w:rsid w:val="00E277CF"/>
    <w:rsid w:val="00E369C6"/>
    <w:rsid w:val="00E371B5"/>
    <w:rsid w:val="00E53E25"/>
    <w:rsid w:val="00E55178"/>
    <w:rsid w:val="00E64CAB"/>
    <w:rsid w:val="00E66F8C"/>
    <w:rsid w:val="00E75408"/>
    <w:rsid w:val="00E95921"/>
    <w:rsid w:val="00ED528E"/>
    <w:rsid w:val="00EE03F0"/>
    <w:rsid w:val="00EE7F1E"/>
    <w:rsid w:val="00EF4FD2"/>
    <w:rsid w:val="00EF6758"/>
    <w:rsid w:val="00EF6E5A"/>
    <w:rsid w:val="00F27912"/>
    <w:rsid w:val="00F302DF"/>
    <w:rsid w:val="00F30D97"/>
    <w:rsid w:val="00F5145F"/>
    <w:rsid w:val="00F95A66"/>
    <w:rsid w:val="00FA031F"/>
    <w:rsid w:val="00FE09EA"/>
    <w:rsid w:val="00FE151D"/>
    <w:rsid w:val="00FF7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20C5103B"/>
  <w15:chartTrackingRefBased/>
  <w15:docId w15:val="{E72D58C1-9022-489F-92E8-AE1EE0FDA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36F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5C36FB"/>
    <w:pPr>
      <w:tabs>
        <w:tab w:val="center" w:pos="4320"/>
        <w:tab w:val="right" w:pos="8640"/>
      </w:tabs>
    </w:pPr>
  </w:style>
  <w:style w:type="character" w:customStyle="1" w:styleId="FooterChar">
    <w:name w:val="Footer Char"/>
    <w:basedOn w:val="DefaultParagraphFont"/>
    <w:link w:val="Footer"/>
    <w:rsid w:val="005C36FB"/>
    <w:rPr>
      <w:rFonts w:ascii="Times New Roman" w:eastAsia="Times New Roman" w:hAnsi="Times New Roman" w:cs="Times New Roman"/>
      <w:sz w:val="24"/>
      <w:szCs w:val="24"/>
    </w:rPr>
  </w:style>
  <w:style w:type="character" w:styleId="PageNumber">
    <w:name w:val="page number"/>
    <w:basedOn w:val="DefaultParagraphFont"/>
    <w:rsid w:val="005C36FB"/>
  </w:style>
  <w:style w:type="table" w:styleId="TableGrid">
    <w:name w:val="Table Grid"/>
    <w:basedOn w:val="TableNormal"/>
    <w:rsid w:val="005C36F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36FB"/>
    <w:pPr>
      <w:ind w:left="720"/>
      <w:contextualSpacing/>
    </w:pPr>
  </w:style>
  <w:style w:type="paragraph" w:styleId="BalloonText">
    <w:name w:val="Balloon Text"/>
    <w:basedOn w:val="Normal"/>
    <w:link w:val="BalloonTextChar"/>
    <w:uiPriority w:val="99"/>
    <w:semiHidden/>
    <w:unhideWhenUsed/>
    <w:rsid w:val="00E551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517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Okaloosa County BCC</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e Hartwig</dc:creator>
  <cp:keywords/>
  <dc:description/>
  <cp:lastModifiedBy>Tiffany Metz</cp:lastModifiedBy>
  <cp:revision>6</cp:revision>
  <cp:lastPrinted>2022-10-31T16:29:00Z</cp:lastPrinted>
  <dcterms:created xsi:type="dcterms:W3CDTF">2022-10-31T16:30:00Z</dcterms:created>
  <dcterms:modified xsi:type="dcterms:W3CDTF">2022-10-31T18:39:00Z</dcterms:modified>
</cp:coreProperties>
</file>